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2E53" w:rsidRDefault="00865B9D" w:rsidP="00DE2E53">
      <w:pPr>
        <w:pStyle w:val="diTitle"/>
        <w:pBdr>
          <w:top w:val="single" w:sz="4" w:space="1" w:color="FF9900"/>
          <w:bottom w:val="single" w:sz="4" w:space="1" w:color="FF9900"/>
        </w:pBdr>
        <w:jc w:val="center"/>
        <w:rPr>
          <w:rFonts w:ascii="Segoe UI Semilight" w:hAnsi="Segoe UI Semilight" w:cs="Segoe UI Semilight"/>
          <w:color w:val="002060"/>
          <w:sz w:val="44"/>
        </w:rPr>
      </w:pPr>
      <w:r>
        <w:rPr>
          <w:rFonts w:ascii="Segoe UI Semilight" w:hAnsi="Segoe UI Semilight" w:cs="Segoe UI Semilight"/>
          <w:color w:val="002060"/>
          <w:sz w:val="44"/>
        </w:rPr>
        <w:t xml:space="preserve">Confidential </w:t>
      </w:r>
      <w:r w:rsidR="00DE2E53">
        <w:rPr>
          <w:rFonts w:ascii="Segoe UI Semilight" w:hAnsi="Segoe UI Semilight" w:cs="Segoe UI Semilight"/>
          <w:color w:val="002060"/>
          <w:sz w:val="44"/>
        </w:rPr>
        <w:t>Peer Evaluation Form</w:t>
      </w:r>
    </w:p>
    <w:p w:rsidR="005B080B" w:rsidRDefault="00DE2E53" w:rsidP="00DE2E53">
      <w:r w:rsidRPr="006E4FB7">
        <w:t>Th</w:t>
      </w:r>
      <w:r>
        <w:t xml:space="preserve">e purpose of this confidential rating </w:t>
      </w:r>
      <w:r w:rsidRPr="006E4FB7">
        <w:t xml:space="preserve">is to allow </w:t>
      </w:r>
      <w:r>
        <w:t xml:space="preserve">faculty </w:t>
      </w:r>
      <w:r w:rsidRPr="006E4FB7">
        <w:t xml:space="preserve">to adjust individual </w:t>
      </w:r>
      <w:r>
        <w:t>team</w:t>
      </w:r>
      <w:r w:rsidRPr="006E4FB7">
        <w:t xml:space="preserve"> members’ </w:t>
      </w:r>
      <w:r>
        <w:t>grades for</w:t>
      </w:r>
      <w:r w:rsidRPr="006E4FB7">
        <w:t xml:space="preserve"> </w:t>
      </w:r>
      <w:r>
        <w:t>team</w:t>
      </w:r>
      <w:r w:rsidRPr="006E4FB7">
        <w:t xml:space="preserve">work according to the assessments of their peers. </w:t>
      </w:r>
    </w:p>
    <w:p w:rsidR="00865B9D" w:rsidRPr="00865B9D" w:rsidRDefault="00DE2E53" w:rsidP="00DE2E53">
      <w:pPr>
        <w:rPr>
          <w:b/>
          <w:highlight w:val="yellow"/>
        </w:rPr>
      </w:pPr>
      <w:r w:rsidRPr="00865B9D">
        <w:rPr>
          <w:highlight w:val="yellow"/>
        </w:rPr>
        <w:t>Y</w:t>
      </w:r>
      <w:r w:rsidRPr="00865B9D">
        <w:rPr>
          <w:b/>
          <w:highlight w:val="yellow"/>
        </w:rPr>
        <w:t>our name:</w:t>
      </w:r>
    </w:p>
    <w:p w:rsidR="00DE2E53" w:rsidRPr="004222EA" w:rsidRDefault="00DE2E53" w:rsidP="00DE2E53">
      <w:r w:rsidRPr="00865B9D">
        <w:rPr>
          <w:b/>
          <w:highlight w:val="yellow"/>
        </w:rPr>
        <w:t>Team Number</w:t>
      </w:r>
      <w:r w:rsidR="00865B9D" w:rsidRPr="00865B9D">
        <w:rPr>
          <w:b/>
          <w:highlight w:val="yellow"/>
        </w:rPr>
        <w:t>:</w:t>
      </w:r>
      <w:r w:rsidRPr="00A31147">
        <w:rPr>
          <w:b/>
        </w:rPr>
        <w:t xml:space="preserve"> </w:t>
      </w:r>
    </w:p>
    <w:p w:rsidR="005B080B" w:rsidRPr="005B080B" w:rsidRDefault="00DE2E53" w:rsidP="00DE2E53">
      <w:pPr>
        <w:spacing w:before="120" w:after="240"/>
      </w:pPr>
      <w:r w:rsidRPr="00210B4B">
        <w:t xml:space="preserve">Please rate all the members of your team, </w:t>
      </w:r>
      <w:r w:rsidRPr="00210B4B">
        <w:rPr>
          <w:i/>
        </w:rPr>
        <w:t>excluding you</w:t>
      </w:r>
      <w:r w:rsidRPr="00210B4B">
        <w:t>. Use</w:t>
      </w:r>
      <w:r>
        <w:t xml:space="preserve"> a scale from 1 to 7 where</w:t>
      </w:r>
      <w:r w:rsidRPr="009D2568">
        <w:rPr>
          <w:i/>
        </w:rPr>
        <w:t xml:space="preserve"> </w:t>
      </w:r>
      <w:r w:rsidRPr="002950F9">
        <w:rPr>
          <w:i/>
          <w:color w:val="ED7D31" w:themeColor="accent2"/>
        </w:rPr>
        <w:t>7 is best</w:t>
      </w:r>
      <w:r>
        <w:t>. Evaluate each member performance throughout the whole class, not just in the last few days.</w:t>
      </w:r>
    </w:p>
    <w:tbl>
      <w:tblPr>
        <w:tblW w:w="93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5"/>
        <w:gridCol w:w="2335"/>
        <w:gridCol w:w="1710"/>
        <w:gridCol w:w="1620"/>
        <w:gridCol w:w="1620"/>
        <w:gridCol w:w="1604"/>
      </w:tblGrid>
      <w:tr w:rsidR="005B080B" w:rsidRPr="00DB1983" w:rsidTr="00865B9D">
        <w:trPr>
          <w:trHeight w:val="453"/>
        </w:trPr>
        <w:tc>
          <w:tcPr>
            <w:tcW w:w="2790" w:type="dxa"/>
            <w:gridSpan w:val="2"/>
            <w:vMerge w:val="restart"/>
            <w:tcBorders>
              <w:top w:val="nil"/>
              <w:left w:val="nil"/>
              <w:right w:val="single" w:sz="12" w:space="0" w:color="auto"/>
            </w:tcBorders>
          </w:tcPr>
          <w:p w:rsidR="005B080B" w:rsidRPr="005B080B" w:rsidRDefault="005B080B" w:rsidP="005B080B"/>
        </w:tc>
        <w:tc>
          <w:tcPr>
            <w:tcW w:w="6554" w:type="dxa"/>
            <w:gridSpan w:val="4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FBE4D5" w:themeFill="accent2" w:themeFillTint="33"/>
            <w:vAlign w:val="center"/>
          </w:tcPr>
          <w:p w:rsidR="005B080B" w:rsidRPr="005B080B" w:rsidRDefault="005B080B" w:rsidP="005B080B">
            <w:pPr>
              <w:spacing w:after="0" w:line="240" w:lineRule="auto"/>
              <w:jc w:val="center"/>
              <w:rPr>
                <w:b/>
                <w:smallCaps/>
                <w:sz w:val="24"/>
                <w:szCs w:val="20"/>
              </w:rPr>
            </w:pPr>
            <w:r w:rsidRPr="005B080B">
              <w:rPr>
                <w:b/>
                <w:smallCaps/>
                <w:sz w:val="24"/>
                <w:szCs w:val="20"/>
              </w:rPr>
              <w:t>Team member names</w:t>
            </w:r>
          </w:p>
        </w:tc>
      </w:tr>
      <w:tr w:rsidR="005B080B" w:rsidRPr="00DB1983" w:rsidTr="005B080B">
        <w:trPr>
          <w:trHeight w:val="593"/>
        </w:trPr>
        <w:tc>
          <w:tcPr>
            <w:tcW w:w="2790" w:type="dxa"/>
            <w:gridSpan w:val="2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:rsidR="005B080B" w:rsidRPr="005B080B" w:rsidRDefault="005B080B" w:rsidP="005B080B"/>
        </w:tc>
        <w:tc>
          <w:tcPr>
            <w:tcW w:w="171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FBE4D5" w:themeFill="accent2" w:themeFillTint="33"/>
            <w:vAlign w:val="center"/>
          </w:tcPr>
          <w:p w:rsidR="005B080B" w:rsidRPr="00B25EFB" w:rsidRDefault="005B080B" w:rsidP="00865B9D">
            <w:pPr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BE4D5" w:themeFill="accent2" w:themeFillTint="33"/>
            <w:vAlign w:val="center"/>
          </w:tcPr>
          <w:p w:rsidR="005B080B" w:rsidRPr="00B25EFB" w:rsidRDefault="005B080B" w:rsidP="00865B9D">
            <w:pPr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BE4D5" w:themeFill="accent2" w:themeFillTint="33"/>
            <w:vAlign w:val="center"/>
          </w:tcPr>
          <w:p w:rsidR="005B080B" w:rsidRPr="00B25EFB" w:rsidRDefault="005B080B" w:rsidP="00865B9D">
            <w:pPr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BE4D5" w:themeFill="accent2" w:themeFillTint="33"/>
            <w:vAlign w:val="center"/>
          </w:tcPr>
          <w:p w:rsidR="005B080B" w:rsidRPr="00B25EFB" w:rsidRDefault="005B080B" w:rsidP="00865B9D">
            <w:pPr>
              <w:jc w:val="center"/>
              <w:rPr>
                <w:b/>
                <w:smallCaps/>
                <w:sz w:val="20"/>
                <w:szCs w:val="20"/>
              </w:rPr>
            </w:pPr>
          </w:p>
        </w:tc>
      </w:tr>
      <w:tr w:rsidR="005B080B" w:rsidRPr="00DB1983" w:rsidTr="005B080B">
        <w:trPr>
          <w:trHeight w:val="390"/>
        </w:trPr>
        <w:tc>
          <w:tcPr>
            <w:tcW w:w="45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1" w:themeFillTint="33"/>
            <w:textDirection w:val="btLr"/>
            <w:vAlign w:val="center"/>
          </w:tcPr>
          <w:p w:rsidR="005B080B" w:rsidRPr="00B25EFB" w:rsidRDefault="005B080B" w:rsidP="007A0AB6">
            <w:pPr>
              <w:ind w:left="113" w:right="113"/>
              <w:jc w:val="center"/>
              <w:rPr>
                <w:b/>
                <w:smallCaps/>
                <w:szCs w:val="20"/>
              </w:rPr>
            </w:pPr>
            <w:r w:rsidRPr="00B25EFB">
              <w:rPr>
                <w:b/>
                <w:smallCaps/>
                <w:szCs w:val="20"/>
              </w:rPr>
              <w:t>Team Work</w:t>
            </w:r>
          </w:p>
        </w:tc>
        <w:tc>
          <w:tcPr>
            <w:tcW w:w="233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Cs w:val="20"/>
              </w:rPr>
            </w:pPr>
            <w:r>
              <w:rPr>
                <w:b/>
                <w:smallCaps/>
                <w:szCs w:val="20"/>
              </w:rPr>
              <w:t>Quality</w:t>
            </w:r>
            <w:r>
              <w:rPr>
                <w:b/>
                <w:smallCaps/>
                <w:szCs w:val="20"/>
              </w:rPr>
              <w:br/>
            </w:r>
            <w:r w:rsidRPr="00B25EFB">
              <w:rPr>
                <w:b/>
                <w:smallCaps/>
                <w:szCs w:val="20"/>
              </w:rPr>
              <w:t>of work</w:t>
            </w:r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B080B" w:rsidRPr="00B25EFB" w:rsidRDefault="005B080B" w:rsidP="002F1774">
            <w:pPr>
              <w:spacing w:after="0"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0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</w:tr>
      <w:tr w:rsidR="005B080B" w:rsidRPr="00DB1983" w:rsidTr="005B080B">
        <w:trPr>
          <w:trHeight w:val="577"/>
        </w:trPr>
        <w:tc>
          <w:tcPr>
            <w:tcW w:w="455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5B080B" w:rsidRPr="00B25EFB" w:rsidRDefault="005B080B" w:rsidP="007A0AB6">
            <w:pPr>
              <w:jc w:val="center"/>
              <w:rPr>
                <w:b/>
                <w:smallCaps/>
                <w:szCs w:val="20"/>
              </w:rPr>
            </w:pPr>
          </w:p>
        </w:tc>
        <w:tc>
          <w:tcPr>
            <w:tcW w:w="23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Cs w:val="20"/>
              </w:rPr>
            </w:pPr>
            <w:r>
              <w:rPr>
                <w:b/>
                <w:smallCaps/>
                <w:szCs w:val="20"/>
              </w:rPr>
              <w:t>Amount</w:t>
            </w:r>
            <w:r>
              <w:rPr>
                <w:b/>
                <w:smallCaps/>
                <w:szCs w:val="20"/>
              </w:rPr>
              <w:br/>
            </w:r>
            <w:r w:rsidRPr="00B25EFB">
              <w:rPr>
                <w:b/>
                <w:smallCaps/>
                <w:szCs w:val="20"/>
              </w:rPr>
              <w:t>of work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B080B" w:rsidRPr="00B25EFB" w:rsidRDefault="005B080B" w:rsidP="002F1774">
            <w:pPr>
              <w:spacing w:after="0"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</w:tr>
      <w:tr w:rsidR="005B080B" w:rsidRPr="00DB1983" w:rsidTr="005B080B">
        <w:trPr>
          <w:trHeight w:val="499"/>
        </w:trPr>
        <w:tc>
          <w:tcPr>
            <w:tcW w:w="455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5B080B" w:rsidRPr="00B25EFB" w:rsidRDefault="005B080B" w:rsidP="007A0AB6">
            <w:pPr>
              <w:jc w:val="center"/>
              <w:rPr>
                <w:b/>
                <w:smallCaps/>
                <w:szCs w:val="20"/>
              </w:rPr>
            </w:pPr>
          </w:p>
        </w:tc>
        <w:tc>
          <w:tcPr>
            <w:tcW w:w="23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Cs w:val="20"/>
              </w:rPr>
            </w:pPr>
            <w:r w:rsidRPr="00B25EFB">
              <w:rPr>
                <w:b/>
                <w:smallCaps/>
                <w:szCs w:val="20"/>
              </w:rPr>
              <w:t>Knowledge</w:t>
            </w:r>
            <w:r w:rsidRPr="00B25EFB">
              <w:rPr>
                <w:b/>
                <w:smallCaps/>
                <w:szCs w:val="20"/>
              </w:rPr>
              <w:br/>
              <w:t>of the project area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B080B" w:rsidRPr="00B25EFB" w:rsidRDefault="005B080B" w:rsidP="002F1774">
            <w:pPr>
              <w:spacing w:after="0"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</w:tr>
      <w:tr w:rsidR="005B080B" w:rsidRPr="00DB1983" w:rsidTr="005B080B">
        <w:trPr>
          <w:trHeight w:val="577"/>
        </w:trPr>
        <w:tc>
          <w:tcPr>
            <w:tcW w:w="455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5B080B" w:rsidRPr="00B25EFB" w:rsidRDefault="005B080B" w:rsidP="007A0AB6">
            <w:pPr>
              <w:jc w:val="center"/>
              <w:rPr>
                <w:b/>
                <w:smallCaps/>
                <w:szCs w:val="20"/>
              </w:rPr>
            </w:pPr>
          </w:p>
        </w:tc>
        <w:tc>
          <w:tcPr>
            <w:tcW w:w="23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Cs w:val="20"/>
              </w:rPr>
            </w:pPr>
            <w:r w:rsidRPr="00B25EFB">
              <w:rPr>
                <w:b/>
                <w:smallCaps/>
                <w:szCs w:val="20"/>
              </w:rPr>
              <w:t>Ideas contributed</w:t>
            </w:r>
            <w:r w:rsidRPr="00B25EFB">
              <w:rPr>
                <w:b/>
                <w:smallCaps/>
                <w:szCs w:val="20"/>
              </w:rPr>
              <w:br/>
              <w:t>to the project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B080B" w:rsidRPr="00B25EFB" w:rsidRDefault="005B080B" w:rsidP="002F1774">
            <w:pPr>
              <w:spacing w:after="0"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</w:tr>
      <w:tr w:rsidR="005B080B" w:rsidRPr="00DB1983" w:rsidTr="005B080B">
        <w:trPr>
          <w:trHeight w:val="577"/>
        </w:trPr>
        <w:tc>
          <w:tcPr>
            <w:tcW w:w="455" w:type="dxa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5B080B" w:rsidRPr="00B25EFB" w:rsidRDefault="005B080B" w:rsidP="007A0AB6">
            <w:pPr>
              <w:jc w:val="center"/>
              <w:rPr>
                <w:b/>
                <w:smallCaps/>
                <w:szCs w:val="20"/>
              </w:rPr>
            </w:pPr>
          </w:p>
        </w:tc>
        <w:tc>
          <w:tcPr>
            <w:tcW w:w="233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Cs w:val="20"/>
              </w:rPr>
            </w:pPr>
            <w:r w:rsidRPr="00B25EFB">
              <w:rPr>
                <w:b/>
                <w:smallCaps/>
                <w:szCs w:val="20"/>
              </w:rPr>
              <w:t>Organization of team work (admin.)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B080B" w:rsidRPr="00B25EFB" w:rsidRDefault="005B080B" w:rsidP="002F1774">
            <w:pPr>
              <w:spacing w:after="0"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</w:tr>
      <w:tr w:rsidR="005B080B" w:rsidRPr="00DB1983" w:rsidTr="005B080B">
        <w:trPr>
          <w:trHeight w:val="562"/>
        </w:trPr>
        <w:tc>
          <w:tcPr>
            <w:tcW w:w="45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1" w:themeFillTint="33"/>
            <w:textDirection w:val="btLr"/>
            <w:vAlign w:val="center"/>
          </w:tcPr>
          <w:p w:rsidR="005B080B" w:rsidRPr="00B25EFB" w:rsidRDefault="005B080B" w:rsidP="007A0AB6">
            <w:pPr>
              <w:ind w:left="113" w:right="113"/>
              <w:jc w:val="center"/>
              <w:rPr>
                <w:b/>
                <w:smallCaps/>
                <w:szCs w:val="20"/>
              </w:rPr>
            </w:pPr>
            <w:r w:rsidRPr="00B25EFB">
              <w:rPr>
                <w:b/>
                <w:smallCaps/>
                <w:szCs w:val="20"/>
              </w:rPr>
              <w:t>Team Rapport</w:t>
            </w:r>
          </w:p>
        </w:tc>
        <w:tc>
          <w:tcPr>
            <w:tcW w:w="233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Cs w:val="20"/>
              </w:rPr>
            </w:pPr>
            <w:r w:rsidRPr="00B25EFB">
              <w:rPr>
                <w:b/>
                <w:smallCaps/>
                <w:szCs w:val="20"/>
              </w:rPr>
              <w:t>Leadership</w:t>
            </w:r>
            <w:r>
              <w:rPr>
                <w:b/>
                <w:smallCaps/>
                <w:szCs w:val="20"/>
              </w:rPr>
              <w:br/>
            </w:r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B080B" w:rsidRPr="00B25EFB" w:rsidRDefault="005B080B" w:rsidP="002F1774">
            <w:pPr>
              <w:spacing w:after="0"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0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</w:tr>
      <w:tr w:rsidR="005B080B" w:rsidRPr="00DB1983" w:rsidTr="005B080B">
        <w:trPr>
          <w:trHeight w:val="577"/>
        </w:trPr>
        <w:tc>
          <w:tcPr>
            <w:tcW w:w="455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5B080B" w:rsidRPr="00B25EFB" w:rsidRDefault="005B080B" w:rsidP="007A0AB6">
            <w:pPr>
              <w:jc w:val="center"/>
              <w:rPr>
                <w:b/>
                <w:smallCaps/>
                <w:szCs w:val="20"/>
              </w:rPr>
            </w:pPr>
          </w:p>
        </w:tc>
        <w:tc>
          <w:tcPr>
            <w:tcW w:w="23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Cs w:val="20"/>
              </w:rPr>
            </w:pPr>
            <w:r w:rsidRPr="00B25EFB">
              <w:rPr>
                <w:b/>
                <w:smallCaps/>
                <w:szCs w:val="20"/>
              </w:rPr>
              <w:t>Enthusiasm,</w:t>
            </w:r>
            <w:r w:rsidRPr="00B25EFB">
              <w:rPr>
                <w:b/>
                <w:smallCaps/>
                <w:szCs w:val="20"/>
              </w:rPr>
              <w:br/>
              <w:t>attitude, initiative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B080B" w:rsidRPr="00B25EFB" w:rsidRDefault="005B080B" w:rsidP="002F1774">
            <w:pPr>
              <w:spacing w:after="0"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</w:tr>
      <w:tr w:rsidR="005B080B" w:rsidRPr="00DB1983" w:rsidTr="005B080B">
        <w:trPr>
          <w:trHeight w:val="562"/>
        </w:trPr>
        <w:tc>
          <w:tcPr>
            <w:tcW w:w="455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5B080B" w:rsidRPr="00B25EFB" w:rsidRDefault="005B080B" w:rsidP="007A0AB6">
            <w:pPr>
              <w:jc w:val="center"/>
              <w:rPr>
                <w:b/>
                <w:smallCaps/>
                <w:szCs w:val="20"/>
              </w:rPr>
            </w:pPr>
          </w:p>
        </w:tc>
        <w:tc>
          <w:tcPr>
            <w:tcW w:w="23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Cs w:val="20"/>
              </w:rPr>
            </w:pPr>
            <w:r>
              <w:rPr>
                <w:b/>
                <w:smallCaps/>
                <w:szCs w:val="20"/>
              </w:rPr>
              <w:t>Respect</w:t>
            </w:r>
            <w:r>
              <w:rPr>
                <w:b/>
                <w:smallCaps/>
                <w:szCs w:val="20"/>
              </w:rPr>
              <w:br/>
            </w:r>
            <w:r w:rsidRPr="00B25EFB">
              <w:rPr>
                <w:b/>
                <w:smallCaps/>
                <w:szCs w:val="20"/>
              </w:rPr>
              <w:t>for others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B080B" w:rsidRPr="00B25EFB" w:rsidRDefault="005B080B" w:rsidP="002F1774">
            <w:pPr>
              <w:spacing w:after="0"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</w:tr>
      <w:tr w:rsidR="005B080B" w:rsidRPr="00DB1983" w:rsidTr="005B080B">
        <w:trPr>
          <w:trHeight w:val="577"/>
        </w:trPr>
        <w:tc>
          <w:tcPr>
            <w:tcW w:w="455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5B080B" w:rsidRPr="00B25EFB" w:rsidRDefault="005B080B" w:rsidP="007A0AB6">
            <w:pPr>
              <w:jc w:val="center"/>
              <w:rPr>
                <w:b/>
                <w:smallCaps/>
                <w:szCs w:val="20"/>
              </w:rPr>
            </w:pPr>
          </w:p>
        </w:tc>
        <w:tc>
          <w:tcPr>
            <w:tcW w:w="23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Cs w:val="20"/>
              </w:rPr>
            </w:pPr>
            <w:r w:rsidRPr="00B25EFB">
              <w:rPr>
                <w:b/>
                <w:smallCaps/>
                <w:szCs w:val="20"/>
              </w:rPr>
              <w:t xml:space="preserve">Dependability, </w:t>
            </w:r>
            <w:r w:rsidRPr="00B25EFB">
              <w:rPr>
                <w:b/>
                <w:smallCaps/>
                <w:szCs w:val="20"/>
              </w:rPr>
              <w:br/>
              <w:t>good team player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B080B" w:rsidRPr="00B25EFB" w:rsidRDefault="005B080B" w:rsidP="002F1774">
            <w:pPr>
              <w:spacing w:after="0"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</w:tr>
      <w:tr w:rsidR="005B080B" w:rsidRPr="00DB1983" w:rsidTr="005B080B">
        <w:trPr>
          <w:trHeight w:val="577"/>
        </w:trPr>
        <w:tc>
          <w:tcPr>
            <w:tcW w:w="455" w:type="dxa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5B080B" w:rsidRPr="00B25EFB" w:rsidRDefault="005B080B" w:rsidP="007A0AB6">
            <w:pPr>
              <w:jc w:val="center"/>
              <w:rPr>
                <w:b/>
                <w:smallCaps/>
                <w:szCs w:val="20"/>
              </w:rPr>
            </w:pPr>
          </w:p>
        </w:tc>
        <w:tc>
          <w:tcPr>
            <w:tcW w:w="233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Cs w:val="20"/>
              </w:rPr>
            </w:pPr>
            <w:r w:rsidRPr="00B25EFB">
              <w:rPr>
                <w:b/>
                <w:smallCaps/>
                <w:szCs w:val="20"/>
              </w:rPr>
              <w:t xml:space="preserve">Meeting attendance, punctuality 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B080B" w:rsidRPr="00B25EFB" w:rsidRDefault="005B080B" w:rsidP="002F1774">
            <w:pPr>
              <w:spacing w:after="0"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</w:tr>
      <w:tr w:rsidR="005B080B" w:rsidRPr="00DB1983" w:rsidTr="005B080B">
        <w:trPr>
          <w:trHeight w:val="465"/>
        </w:trPr>
        <w:tc>
          <w:tcPr>
            <w:tcW w:w="2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Cs w:val="20"/>
              </w:rPr>
            </w:pPr>
            <w:r w:rsidRPr="00B25EFB">
              <w:rPr>
                <w:b/>
                <w:smallCaps/>
                <w:szCs w:val="20"/>
              </w:rPr>
              <w:t>Overall contribution</w:t>
            </w:r>
            <w:r w:rsidRPr="00B25EFB">
              <w:rPr>
                <w:b/>
                <w:smallCaps/>
                <w:szCs w:val="20"/>
              </w:rPr>
              <w:br/>
              <w:t>to team success</w:t>
            </w:r>
          </w:p>
        </w:tc>
        <w:tc>
          <w:tcPr>
            <w:tcW w:w="171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160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5B080B" w:rsidRPr="00B25EFB" w:rsidRDefault="005B080B" w:rsidP="002F1774">
            <w:pPr>
              <w:spacing w:after="0" w:line="240" w:lineRule="auto"/>
              <w:jc w:val="center"/>
              <w:rPr>
                <w:b/>
                <w:smallCaps/>
                <w:sz w:val="20"/>
                <w:szCs w:val="20"/>
              </w:rPr>
            </w:pPr>
          </w:p>
        </w:tc>
      </w:tr>
    </w:tbl>
    <w:p w:rsidR="00DE2E53" w:rsidRDefault="00DE2E53" w:rsidP="00DE2E53">
      <w:pPr>
        <w:rPr>
          <w:sz w:val="20"/>
        </w:rPr>
      </w:pPr>
    </w:p>
    <w:p w:rsidR="00DE2E53" w:rsidRPr="00806D21" w:rsidRDefault="002950F9" w:rsidP="00DE2E53">
      <w:pPr>
        <w:jc w:val="both"/>
        <w:rPr>
          <w:sz w:val="24"/>
          <w:szCs w:val="24"/>
        </w:rPr>
      </w:pPr>
      <w:r w:rsidRPr="002950F9">
        <w:rPr>
          <w:color w:val="ED7D31" w:themeColor="accent2"/>
          <w:sz w:val="24"/>
          <w:szCs w:val="24"/>
        </w:rPr>
        <w:t>Required:</w:t>
      </w:r>
      <w:r>
        <w:rPr>
          <w:sz w:val="24"/>
          <w:szCs w:val="24"/>
        </w:rPr>
        <w:t xml:space="preserve"> p</w:t>
      </w:r>
      <w:r w:rsidR="00DE2E53" w:rsidRPr="00806D21">
        <w:rPr>
          <w:sz w:val="24"/>
          <w:szCs w:val="24"/>
        </w:rPr>
        <w:t>lease write confidential comments on your team and team member performance.  Evaluate each member</w:t>
      </w:r>
      <w:r>
        <w:rPr>
          <w:sz w:val="24"/>
          <w:szCs w:val="24"/>
        </w:rPr>
        <w:t>’s</w:t>
      </w:r>
      <w:r w:rsidR="00DE2E53" w:rsidRPr="00806D21">
        <w:rPr>
          <w:sz w:val="24"/>
          <w:szCs w:val="24"/>
        </w:rPr>
        <w:t xml:space="preserve"> performance throughout the </w:t>
      </w:r>
      <w:r>
        <w:rPr>
          <w:sz w:val="24"/>
          <w:szCs w:val="24"/>
        </w:rPr>
        <w:t>course</w:t>
      </w:r>
      <w:r w:rsidR="00DE2E53" w:rsidRPr="00806D21">
        <w:rPr>
          <w:sz w:val="24"/>
          <w:szCs w:val="24"/>
        </w:rPr>
        <w:t xml:space="preserve">, not just in the last few days (e.g., the </w:t>
      </w:r>
      <w:r>
        <w:rPr>
          <w:sz w:val="24"/>
          <w:szCs w:val="24"/>
        </w:rPr>
        <w:t>tournament</w:t>
      </w:r>
      <w:r w:rsidR="00DE2E53" w:rsidRPr="00806D21">
        <w:rPr>
          <w:sz w:val="24"/>
          <w:szCs w:val="24"/>
        </w:rPr>
        <w:t>).</w:t>
      </w:r>
    </w:p>
    <w:p w:rsidR="00DE2E53" w:rsidRPr="00806D21" w:rsidRDefault="00DE2E53" w:rsidP="00DE2E53">
      <w:pPr>
        <w:jc w:val="both"/>
        <w:rPr>
          <w:sz w:val="24"/>
          <w:szCs w:val="24"/>
        </w:rPr>
      </w:pPr>
      <w:bookmarkStart w:id="0" w:name="_GoBack"/>
      <w:bookmarkEnd w:id="0"/>
    </w:p>
    <w:p w:rsidR="00DE2E53" w:rsidRPr="000D3ECD" w:rsidRDefault="00DE2E53" w:rsidP="00DE2E53"/>
    <w:p w:rsidR="00DE2E53" w:rsidRPr="000D3ECD" w:rsidRDefault="00DE2E53" w:rsidP="00DE2E53">
      <w:pPr>
        <w:spacing w:line="360" w:lineRule="auto"/>
        <w:jc w:val="both"/>
      </w:pPr>
    </w:p>
    <w:p w:rsidR="00DE2E53" w:rsidRPr="00A2517D" w:rsidRDefault="00DE2E53" w:rsidP="00DE2E53"/>
    <w:sectPr w:rsidR="00DE2E53" w:rsidRPr="00A2517D" w:rsidSect="00EF6B7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129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2D4F" w:rsidRDefault="00032D4F" w:rsidP="00EF6B71">
      <w:pPr>
        <w:spacing w:after="0" w:line="240" w:lineRule="auto"/>
      </w:pPr>
      <w:r>
        <w:separator/>
      </w:r>
    </w:p>
  </w:endnote>
  <w:endnote w:type="continuationSeparator" w:id="0">
    <w:p w:rsidR="00032D4F" w:rsidRDefault="00032D4F" w:rsidP="00EF6B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080B" w:rsidRDefault="005B08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261003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E2E53" w:rsidRDefault="00DE2E5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950F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E2E53" w:rsidRDefault="00DE2E5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080B" w:rsidRDefault="005B08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2D4F" w:rsidRDefault="00032D4F" w:rsidP="00EF6B71">
      <w:pPr>
        <w:spacing w:after="0" w:line="240" w:lineRule="auto"/>
      </w:pPr>
      <w:r>
        <w:separator/>
      </w:r>
    </w:p>
  </w:footnote>
  <w:footnote w:type="continuationSeparator" w:id="0">
    <w:p w:rsidR="00032D4F" w:rsidRDefault="00032D4F" w:rsidP="00EF6B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080B" w:rsidRDefault="005B08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B71" w:rsidRPr="00043276" w:rsidRDefault="005B080B" w:rsidP="005B080B">
    <w:pPr>
      <w:widowControl w:val="0"/>
      <w:spacing w:after="0" w:line="240" w:lineRule="auto"/>
      <w:jc w:val="center"/>
      <w:rPr>
        <w:rFonts w:ascii="Segoe UI Light" w:eastAsia="MS Mincho" w:hAnsi="Segoe UI Light" w:cs="Segoe UI Light"/>
        <w:caps/>
        <w:color w:val="002F6C"/>
        <w:spacing w:val="4"/>
        <w:sz w:val="40"/>
      </w:rPr>
    </w:pPr>
    <w:r>
      <w:rPr>
        <w:rFonts w:ascii="Segoe UI Light" w:eastAsia="MS Mincho" w:hAnsi="Segoe UI Light" w:cs="Segoe UI Light"/>
        <w:caps/>
        <w:noProof/>
        <w:color w:val="002F6C"/>
        <w:spacing w:val="4"/>
        <w:sz w:val="40"/>
      </w:rPr>
      <w:drawing>
        <wp:inline distT="0" distB="0" distL="0" distR="0" wp14:anchorId="2FDE3FE5">
          <wp:extent cx="1322705" cy="33528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2705" cy="335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080B" w:rsidRDefault="005B08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1C7F38"/>
    <w:multiLevelType w:val="hybridMultilevel"/>
    <w:tmpl w:val="C0E0DD88"/>
    <w:lvl w:ilvl="0" w:tplc="32787CB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AC2A48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AC04C7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D8AA4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7610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A028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B3E1C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46EC1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700F3F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4CA5E8E"/>
    <w:multiLevelType w:val="hybridMultilevel"/>
    <w:tmpl w:val="675255E2"/>
    <w:lvl w:ilvl="0" w:tplc="0F905B42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50704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AA3FC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B08D8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18DD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432CE3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6B21C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82AB2B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4384B9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NzU3NTI1tzAzMzJT0lEKTi0uzszPAykwrAUARwr6vSwAAAA="/>
  </w:docVars>
  <w:rsids>
    <w:rsidRoot w:val="00EF6B71"/>
    <w:rsid w:val="00032D4F"/>
    <w:rsid w:val="00043276"/>
    <w:rsid w:val="00162136"/>
    <w:rsid w:val="001773A6"/>
    <w:rsid w:val="002950F9"/>
    <w:rsid w:val="002E7E3E"/>
    <w:rsid w:val="002F1774"/>
    <w:rsid w:val="003479C7"/>
    <w:rsid w:val="003F7A96"/>
    <w:rsid w:val="00505A71"/>
    <w:rsid w:val="0056383D"/>
    <w:rsid w:val="005B080B"/>
    <w:rsid w:val="006A22BF"/>
    <w:rsid w:val="006F2A12"/>
    <w:rsid w:val="007A310C"/>
    <w:rsid w:val="00865B9D"/>
    <w:rsid w:val="009E6876"/>
    <w:rsid w:val="00A2517D"/>
    <w:rsid w:val="00C0127D"/>
    <w:rsid w:val="00C6709F"/>
    <w:rsid w:val="00D27170"/>
    <w:rsid w:val="00DE2E53"/>
    <w:rsid w:val="00E360A5"/>
    <w:rsid w:val="00E53533"/>
    <w:rsid w:val="00EB73F1"/>
    <w:rsid w:val="00ED12D4"/>
    <w:rsid w:val="00EF6B71"/>
    <w:rsid w:val="00F06F0C"/>
    <w:rsid w:val="00FD6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064E6F9"/>
  <w15:chartTrackingRefBased/>
  <w15:docId w15:val="{51184CCE-7B30-48F5-BDA5-74528453D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6B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6B71"/>
  </w:style>
  <w:style w:type="paragraph" w:styleId="Footer">
    <w:name w:val="footer"/>
    <w:basedOn w:val="Normal"/>
    <w:link w:val="FooterChar"/>
    <w:uiPriority w:val="99"/>
    <w:unhideWhenUsed/>
    <w:rsid w:val="00EF6B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6B71"/>
  </w:style>
  <w:style w:type="paragraph" w:customStyle="1" w:styleId="diTitle">
    <w:name w:val="diTitle"/>
    <w:basedOn w:val="Normal"/>
    <w:link w:val="diTitleChar"/>
    <w:qFormat/>
    <w:rsid w:val="00EF6B71"/>
    <w:pPr>
      <w:spacing w:before="120" w:after="240" w:line="240" w:lineRule="auto"/>
    </w:pPr>
  </w:style>
  <w:style w:type="paragraph" w:customStyle="1" w:styleId="diText">
    <w:name w:val="diText"/>
    <w:basedOn w:val="Normal"/>
    <w:link w:val="diTextChar"/>
    <w:qFormat/>
    <w:rsid w:val="00EF6B71"/>
    <w:pPr>
      <w:jc w:val="both"/>
    </w:pPr>
  </w:style>
  <w:style w:type="character" w:customStyle="1" w:styleId="diTitleChar">
    <w:name w:val="diTitle Char"/>
    <w:basedOn w:val="DefaultParagraphFont"/>
    <w:link w:val="diTitle"/>
    <w:rsid w:val="00EF6B71"/>
  </w:style>
  <w:style w:type="character" w:customStyle="1" w:styleId="diTextChar">
    <w:name w:val="diText Char"/>
    <w:basedOn w:val="DefaultParagraphFont"/>
    <w:link w:val="diText"/>
    <w:rsid w:val="00EF6B71"/>
  </w:style>
  <w:style w:type="paragraph" w:styleId="BalloonText">
    <w:name w:val="Balloon Text"/>
    <w:basedOn w:val="Normal"/>
    <w:link w:val="BalloonTextChar"/>
    <w:uiPriority w:val="99"/>
    <w:semiHidden/>
    <w:unhideWhenUsed/>
    <w:rsid w:val="00505A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5A7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F7A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9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2112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355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833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333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59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511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141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515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528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3962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15676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867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187003">
          <w:marLeft w:val="80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45374">
          <w:marLeft w:val="80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20575">
          <w:marLeft w:val="80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549052">
          <w:marLeft w:val="80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236">
          <w:marLeft w:val="80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9412">
          <w:marLeft w:val="80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42041">
          <w:marLeft w:val="80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6598">
          <w:marLeft w:val="80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0020">
          <w:marLeft w:val="80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58381">
          <w:marLeft w:val="80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98560">
          <w:marLeft w:val="80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9937">
          <w:marLeft w:val="80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irginia</Company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zioli, Stefano (sg6m)</dc:creator>
  <cp:keywords/>
  <dc:description/>
  <cp:lastModifiedBy>Grazioli, Stefano (sg6m)</cp:lastModifiedBy>
  <cp:revision>8</cp:revision>
  <cp:lastPrinted>2017-01-24T14:13:00Z</cp:lastPrinted>
  <dcterms:created xsi:type="dcterms:W3CDTF">2017-02-06T15:34:00Z</dcterms:created>
  <dcterms:modified xsi:type="dcterms:W3CDTF">2020-05-01T14:01:00Z</dcterms:modified>
</cp:coreProperties>
</file>